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B2D7C" w14:textId="3378DF62" w:rsidR="00D128DB" w:rsidRPr="00D128DB" w:rsidRDefault="00B66DBE" w:rsidP="00D128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je</w:t>
      </w:r>
      <w:r w:rsidR="002D26F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ts Completed</w:t>
      </w:r>
    </w:p>
    <w:p w14:paraId="1ACCADBD" w14:textId="77777777" w:rsidR="00D128DB" w:rsidRPr="00D128DB" w:rsidRDefault="00D128DB" w:rsidP="00D128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dvanced Analytics Implementation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proofErr w:type="spellStart"/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endyTech</w:t>
      </w:r>
      <w:proofErr w:type="spellEnd"/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:</w:t>
      </w:r>
    </w:p>
    <w:p w14:paraId="3931EE46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oal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Use advanced analytics to better understand customer behavior and preferences.</w:t>
      </w:r>
    </w:p>
    <w:p w14:paraId="4B8EB943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keholders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arketing team, IT department, customer service, product management, customers.</w:t>
      </w:r>
    </w:p>
    <w:p w14:paraId="3D662445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ntext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creasing trends in personalized e-commerce experiences and advancements in data analytics and machine learning.</w:t>
      </w:r>
    </w:p>
    <w:p w14:paraId="128A383F" w14:textId="77777777" w:rsidR="00D128DB" w:rsidRPr="00D128DB" w:rsidRDefault="00D128DB" w:rsidP="00D128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 Experience (UX) Redesign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proofErr w:type="spellStart"/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endyTech</w:t>
      </w:r>
      <w:proofErr w:type="spellEnd"/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:</w:t>
      </w:r>
    </w:p>
    <w:p w14:paraId="5B9C7FCF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oal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Redesign the website to improve user-friendliness by incorporating personalized recommendations and easier navigation.</w:t>
      </w:r>
    </w:p>
    <w:p w14:paraId="1DE00783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keholders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T department, product management team, customers.</w:t>
      </w:r>
    </w:p>
    <w:p w14:paraId="368CE1DD" w14:textId="77777777" w:rsidR="00D128DB" w:rsidRPr="00D128DB" w:rsidRDefault="00D128DB" w:rsidP="00D128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ustomer Data Platform (CDP) Integration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5C1BABE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oal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ggregate customer data from various sources to enable targeted marketing and personalization.</w:t>
      </w:r>
    </w:p>
    <w:p w14:paraId="0425F49A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keholders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T department, marketing team, customers.</w:t>
      </w:r>
    </w:p>
    <w:p w14:paraId="3F2568CD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ntext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he need for robust, scalable solutions aligned with technological advancements.</w:t>
      </w:r>
    </w:p>
    <w:p w14:paraId="1932446F" w14:textId="77777777" w:rsidR="00D128DB" w:rsidRPr="00D128DB" w:rsidRDefault="00D128DB" w:rsidP="00D128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oyalty Program Development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8782680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oal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troduce a rewards program for repeat purchases and user engagement.</w:t>
      </w:r>
    </w:p>
    <w:p w14:paraId="7469BD9C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keholders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arketing team, customers, suppliers, and service providers.</w:t>
      </w:r>
    </w:p>
    <w:p w14:paraId="179C03F5" w14:textId="77777777" w:rsidR="00D128DB" w:rsidRPr="00D128DB" w:rsidRDefault="00D128DB" w:rsidP="00D128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siness Analytics Spectrum Exploration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7509243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oal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Understand how organizations can leverage data to transition across the Business Analytics Spectrum—from reports to optimization models.</w:t>
      </w:r>
    </w:p>
    <w:p w14:paraId="49080063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keholders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Senior management, operational teams, IT staff.</w:t>
      </w:r>
    </w:p>
    <w:p w14:paraId="5303ACF5" w14:textId="77777777" w:rsidR="00D128DB" w:rsidRPr="00D128DB" w:rsidRDefault="00D128DB" w:rsidP="00D128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128D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ntext</w:t>
      </w:r>
      <w:r w:rsidRPr="00D128D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Organizations struggle with recognizing and applying their data to create actionable insights.</w:t>
      </w:r>
    </w:p>
    <w:p w14:paraId="35C5BFA7" w14:textId="77777777" w:rsidR="00D21E32" w:rsidRPr="00D21E32" w:rsidRDefault="00D21E32" w:rsidP="00D21E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Advanced Analytics Implementation:</w:t>
      </w:r>
    </w:p>
    <w:p w14:paraId="7E564AC6" w14:textId="77777777" w:rsidR="00D21E32" w:rsidRPr="00D21E32" w:rsidRDefault="00D21E32" w:rsidP="00D21E3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Implement advanced analytics for </w:t>
      </w:r>
      <w:proofErr w:type="spellStart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endyTech</w:t>
      </w:r>
      <w:proofErr w:type="spellEnd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understand customer behavior and preferences better.</w:t>
      </w:r>
    </w:p>
    <w:p w14:paraId="4F7F775A" w14:textId="77777777" w:rsidR="00D21E32" w:rsidRPr="00D21E32" w:rsidRDefault="00D21E32" w:rsidP="00D21E3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812A769" w14:textId="77777777" w:rsidR="00D21E32" w:rsidRPr="00D21E32" w:rsidRDefault="00D21E32" w:rsidP="00D21E3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 analytics tools (unspecified but could involve Python, SQL, or machine learning frameworks based on context).</w:t>
      </w:r>
    </w:p>
    <w:p w14:paraId="2EAD60AE" w14:textId="77777777" w:rsidR="00D21E32" w:rsidRPr="00D21E32" w:rsidRDefault="00D21E32" w:rsidP="00D21E3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ustomer Data Platform (CDP).</w:t>
      </w:r>
    </w:p>
    <w:p w14:paraId="4C62BE83" w14:textId="77777777" w:rsidR="00D21E32" w:rsidRPr="00D21E32" w:rsidRDefault="00000000" w:rsidP="00D21E3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58CF813">
          <v:rect id="_x0000_i1025" style="width:0;height:1.5pt" o:hralign="center" o:hrstd="t" o:hr="t" fillcolor="#a0a0a0" stroked="f"/>
        </w:pict>
      </w:r>
    </w:p>
    <w:p w14:paraId="0333967D" w14:textId="77777777" w:rsidR="00D21E32" w:rsidRPr="00D21E32" w:rsidRDefault="00D21E32" w:rsidP="00D21E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 User Experience (UX) Redesign:</w:t>
      </w:r>
    </w:p>
    <w:p w14:paraId="6D20E64A" w14:textId="77777777" w:rsidR="00D21E32" w:rsidRPr="00D21E32" w:rsidRDefault="00D21E32" w:rsidP="00D21E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Redesign </w:t>
      </w:r>
      <w:proofErr w:type="spellStart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endyTech's</w:t>
      </w:r>
      <w:proofErr w:type="spellEnd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ebsite for improved navigation and personalized recommendations.</w:t>
      </w:r>
    </w:p>
    <w:p w14:paraId="222F9D86" w14:textId="77777777" w:rsidR="00D21E32" w:rsidRPr="00D21E32" w:rsidRDefault="00D21E32" w:rsidP="00D21E3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7BAD2CE" w14:textId="77777777" w:rsidR="00D21E32" w:rsidRPr="00D21E32" w:rsidRDefault="00D21E32" w:rsidP="00D21E3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eb development tools (HTML, CSS, JavaScript).</w:t>
      </w:r>
    </w:p>
    <w:p w14:paraId="7535FA5B" w14:textId="77777777" w:rsidR="00D21E32" w:rsidRPr="00D21E32" w:rsidRDefault="00D21E32" w:rsidP="00D21E3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Analytics tools for tracking customer interaction.</w:t>
      </w:r>
    </w:p>
    <w:p w14:paraId="32D266E0" w14:textId="77777777" w:rsidR="00D21E32" w:rsidRPr="00D21E32" w:rsidRDefault="00000000" w:rsidP="00D21E3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7C15D00F">
          <v:rect id="_x0000_i1026" style="width:0;height:1.5pt" o:hralign="center" o:hrstd="t" o:hr="t" fillcolor="#a0a0a0" stroked="f"/>
        </w:pict>
      </w:r>
    </w:p>
    <w:p w14:paraId="4CC175EB" w14:textId="77777777" w:rsidR="00D21E32" w:rsidRPr="00D21E32" w:rsidRDefault="00D21E32" w:rsidP="00D21E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Data Flow Diagram (DFD) for Various Scenarios:</w:t>
      </w:r>
    </w:p>
    <w:p w14:paraId="34D58A58" w14:textId="77777777" w:rsidR="00D21E32" w:rsidRPr="00D21E32" w:rsidRDefault="00D21E32" w:rsidP="00D21E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Create a Level 1 Data Flow Diagram using </w:t>
      </w:r>
      <w:proofErr w:type="spellStart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ucidChart</w:t>
      </w:r>
      <w:proofErr w:type="spellEnd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one of the following scenarios:</w:t>
      </w:r>
    </w:p>
    <w:p w14:paraId="7F2920DD" w14:textId="77777777" w:rsidR="00D21E32" w:rsidRPr="00D21E32" w:rsidRDefault="00D21E32" w:rsidP="00D21E3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customer buying a hot dog at a convenience store.</w:t>
      </w:r>
    </w:p>
    <w:p w14:paraId="67DEC8C0" w14:textId="77777777" w:rsidR="00D21E32" w:rsidRPr="00D21E32" w:rsidRDefault="00D21E32" w:rsidP="00D21E3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data analyst building a dashboard in Excel.</w:t>
      </w:r>
    </w:p>
    <w:p w14:paraId="68C8615D" w14:textId="77777777" w:rsidR="00D21E32" w:rsidRPr="00D21E32" w:rsidRDefault="00D21E32" w:rsidP="00D21E3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customer ordering pizza online.</w:t>
      </w:r>
    </w:p>
    <w:p w14:paraId="6A4C1109" w14:textId="77777777" w:rsidR="00D21E32" w:rsidRPr="00D21E32" w:rsidRDefault="00D21E32" w:rsidP="00D21E3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patient checking into a hospital for a routine evaluation.</w:t>
      </w:r>
    </w:p>
    <w:p w14:paraId="033687D3" w14:textId="77777777" w:rsidR="00D21E32" w:rsidRPr="00D21E32" w:rsidRDefault="00D21E32" w:rsidP="00D21E3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E055F4D" w14:textId="77777777" w:rsidR="00D21E32" w:rsidRPr="00D21E32" w:rsidRDefault="00D21E32" w:rsidP="00D21E3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ucidChart</w:t>
      </w:r>
      <w:proofErr w:type="spellEnd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loud-based diagramming tool.</w:t>
      </w:r>
    </w:p>
    <w:p w14:paraId="0F25E8EA" w14:textId="77777777" w:rsidR="00D21E32" w:rsidRPr="00D21E32" w:rsidRDefault="00D21E32" w:rsidP="00D21E3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cel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for dashboard-related scenarios).</w:t>
      </w:r>
    </w:p>
    <w:p w14:paraId="3C651E9E" w14:textId="77777777" w:rsidR="00D21E32" w:rsidRPr="00D21E32" w:rsidRDefault="00D21E32" w:rsidP="00D21E3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ane and Sarson Method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DFDs.</w:t>
      </w:r>
    </w:p>
    <w:p w14:paraId="0E54636D" w14:textId="77777777" w:rsidR="00D21E32" w:rsidRPr="00D21E32" w:rsidRDefault="00000000" w:rsidP="00D21E3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6BDBC383">
          <v:rect id="_x0000_i1027" style="width:0;height:1.5pt" o:hralign="center" o:hrstd="t" o:hr="t" fillcolor="#a0a0a0" stroked="f"/>
        </w:pict>
      </w:r>
    </w:p>
    <w:p w14:paraId="5676FFC6" w14:textId="77777777" w:rsidR="00D21E32" w:rsidRPr="00D21E32" w:rsidRDefault="00D21E32" w:rsidP="00D21E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 Mapping Patient Data Flows During Hospital Admissions:</w:t>
      </w:r>
    </w:p>
    <w:p w14:paraId="2E3F2B18" w14:textId="77777777" w:rsidR="00D21E32" w:rsidRPr="00D21E32" w:rsidRDefault="00D21E32" w:rsidP="00D21E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reate a data flow map that includes patient check-in, medical record retrieval, medical evaluation, and billing information flow.</w:t>
      </w:r>
    </w:p>
    <w:p w14:paraId="4864FB3B" w14:textId="77777777" w:rsidR="00D21E32" w:rsidRPr="00D21E32" w:rsidRDefault="00D21E32" w:rsidP="00D21E3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506D329" w14:textId="77777777" w:rsidR="00D21E32" w:rsidRPr="00D21E32" w:rsidRDefault="00D21E32" w:rsidP="00D21E3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ucidChart</w:t>
      </w:r>
      <w:proofErr w:type="spellEnd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For creating </w:t>
      </w:r>
      <w:proofErr w:type="gramStart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diagrams</w:t>
      </w:r>
      <w:proofErr w:type="gramEnd"/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1DFA5BC" w14:textId="77777777" w:rsidR="00D21E32" w:rsidRPr="00D21E32" w:rsidRDefault="00D21E32" w:rsidP="00D21E32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spital information systems (for real-world application).</w:t>
      </w:r>
    </w:p>
    <w:p w14:paraId="0BE5EEF9" w14:textId="77777777" w:rsidR="00D21E32" w:rsidRPr="00D21E32" w:rsidRDefault="00000000" w:rsidP="00D21E3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68E8605D">
          <v:rect id="_x0000_i1028" style="width:0;height:1.5pt" o:hralign="center" o:hrstd="t" o:hr="t" fillcolor="#a0a0a0" stroked="f"/>
        </w:pict>
      </w:r>
    </w:p>
    <w:p w14:paraId="0F0D797D" w14:textId="77777777" w:rsidR="00D21E32" w:rsidRPr="00D21E32" w:rsidRDefault="00D21E32" w:rsidP="00D21E3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 Business Analytics Spectrum Exploration:</w:t>
      </w:r>
    </w:p>
    <w:p w14:paraId="12FA5846" w14:textId="77777777" w:rsidR="00D21E32" w:rsidRPr="00D21E32" w:rsidRDefault="00D21E32" w:rsidP="00D21E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xplore the progression of analytics tools from reporting to optimization models for actionable business intelligence.</w:t>
      </w:r>
    </w:p>
    <w:p w14:paraId="2919412F" w14:textId="77777777" w:rsidR="00D21E32" w:rsidRPr="00D21E32" w:rsidRDefault="00D21E32" w:rsidP="00D21E3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8E6740D" w14:textId="77777777" w:rsidR="00D21E32" w:rsidRPr="00D21E32" w:rsidRDefault="00D21E32" w:rsidP="00D21E3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 visualization tools: Tableau, Power BI.</w:t>
      </w:r>
    </w:p>
    <w:p w14:paraId="4BFEF79B" w14:textId="77777777" w:rsidR="00D21E32" w:rsidRPr="00D21E32" w:rsidRDefault="00D21E32" w:rsidP="00D21E3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21E3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edictive analytics and optimization tools.</w:t>
      </w:r>
    </w:p>
    <w:p w14:paraId="1FCD6CF2" w14:textId="77777777" w:rsidR="0049218D" w:rsidRPr="0049218D" w:rsidRDefault="0049218D" w:rsidP="0049218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Transitioning Credit Card Handling System:</w:t>
      </w:r>
    </w:p>
    <w:p w14:paraId="26D94C45" w14:textId="77777777" w:rsidR="0049218D" w:rsidRPr="0049218D" w:rsidRDefault="0049218D" w:rsidP="0049218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valuate and transition to a new system for handling credit card processing, considering customer service, security, operational efficiency, and technological alignment.</w:t>
      </w:r>
    </w:p>
    <w:p w14:paraId="794FAA10" w14:textId="77777777" w:rsidR="0049218D" w:rsidRPr="0049218D" w:rsidRDefault="0049218D" w:rsidP="0049218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03C0E18" w14:textId="77777777" w:rsidR="0049218D" w:rsidRPr="0049218D" w:rsidRDefault="0049218D" w:rsidP="0049218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siness Rules Metric Model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valuate vendors based on performance, flexibility, and compliance with defined metrics.</w:t>
      </w:r>
    </w:p>
    <w:p w14:paraId="1AF55FF3" w14:textId="77777777" w:rsidR="0049218D" w:rsidRPr="0049218D" w:rsidRDefault="0049218D" w:rsidP="0049218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Loshin’s</w:t>
      </w:r>
      <w:proofErr w:type="spellEnd"/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Requirements Analysi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ramework for defining system requirements and performance indicators.</w:t>
      </w:r>
    </w:p>
    <w:p w14:paraId="526EADB7" w14:textId="77777777" w:rsidR="0049218D" w:rsidRPr="0049218D" w:rsidRDefault="0049218D" w:rsidP="0049218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cel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data analysis and metric modeling.</w:t>
      </w:r>
    </w:p>
    <w:p w14:paraId="7B0B35CB" w14:textId="77777777" w:rsidR="0049218D" w:rsidRPr="0049218D" w:rsidRDefault="00000000" w:rsidP="0049218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A19A29A">
          <v:rect id="_x0000_i1029" style="width:0;height:1.5pt" o:hralign="center" o:hrstd="t" o:hr="t" fillcolor="#a0a0a0" stroked="f"/>
        </w:pict>
      </w:r>
    </w:p>
    <w:p w14:paraId="781BB7A9" w14:textId="77777777" w:rsidR="0049218D" w:rsidRPr="0049218D" w:rsidRDefault="0049218D" w:rsidP="0049218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2. On-Time Delivery Metrics for </w:t>
      </w:r>
      <w:proofErr w:type="spellStart"/>
      <w:r w:rsidRPr="0049218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GrubHub</w:t>
      </w:r>
      <w:proofErr w:type="spellEnd"/>
      <w:r w:rsidRPr="0049218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:</w:t>
      </w:r>
    </w:p>
    <w:p w14:paraId="5A61C59B" w14:textId="77777777" w:rsidR="0049218D" w:rsidRPr="0049218D" w:rsidRDefault="0049218D" w:rsidP="0049218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reate a metrics model to evaluate and improve on-time deliveries.</w:t>
      </w:r>
    </w:p>
    <w:p w14:paraId="73E6A4D8" w14:textId="77777777" w:rsidR="0049218D" w:rsidRPr="0049218D" w:rsidRDefault="0049218D" w:rsidP="0049218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24EF4FE" w14:textId="77777777" w:rsidR="0049218D" w:rsidRPr="0049218D" w:rsidRDefault="0049218D" w:rsidP="0049218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oplight Metaphor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Use a color-coded stoplight model (green, yellow, red) to represent performance.</w:t>
      </w:r>
    </w:p>
    <w:p w14:paraId="5A199E4C" w14:textId="77777777" w:rsidR="0049218D" w:rsidRPr="0049218D" w:rsidRDefault="0049218D" w:rsidP="0049218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Analysis Tool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nalyze delivery data to determine timeliness and categorize into performance levels.</w:t>
      </w:r>
    </w:p>
    <w:p w14:paraId="23DAA459" w14:textId="77777777" w:rsidR="0049218D" w:rsidRPr="0049218D" w:rsidRDefault="0049218D" w:rsidP="0049218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isualization Software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Tools like Excel or </w:t>
      </w:r>
      <w:proofErr w:type="spellStart"/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ucidChart</w:t>
      </w:r>
      <w:proofErr w:type="spellEnd"/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graphical representation.</w:t>
      </w:r>
    </w:p>
    <w:p w14:paraId="15DFC2E6" w14:textId="77777777" w:rsidR="0049218D" w:rsidRPr="0049218D" w:rsidRDefault="0049218D" w:rsidP="0049218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ethodology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444BFDB" w14:textId="77777777" w:rsidR="0049218D" w:rsidRPr="0049218D" w:rsidRDefault="0049218D" w:rsidP="0049218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fine thresholds for on-time, slightly late, and significantly late deliveries.</w:t>
      </w:r>
    </w:p>
    <w:p w14:paraId="1C810748" w14:textId="77777777" w:rsidR="0049218D" w:rsidRPr="0049218D" w:rsidRDefault="0049218D" w:rsidP="0049218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data dynamically based on performance.</w:t>
      </w:r>
    </w:p>
    <w:p w14:paraId="1D011D04" w14:textId="77777777" w:rsidR="0049218D" w:rsidRPr="0049218D" w:rsidRDefault="00000000" w:rsidP="0049218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047FBFB2">
          <v:rect id="_x0000_i1030" style="width:0;height:1.5pt" o:hralign="center" o:hrstd="t" o:hr="t" fillcolor="#a0a0a0" stroked="f"/>
        </w:pict>
      </w:r>
    </w:p>
    <w:p w14:paraId="4EC2DD59" w14:textId="77777777" w:rsidR="0049218D" w:rsidRPr="0049218D" w:rsidRDefault="0049218D" w:rsidP="0049218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Data Flow Diagram (DFD) Development:</w:t>
      </w:r>
    </w:p>
    <w:p w14:paraId="24B27055" w14:textId="77777777" w:rsidR="0049218D" w:rsidRPr="0049218D" w:rsidRDefault="0049218D" w:rsidP="0049218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ap out data flows for scenarios such as customer purchases, hospital check-ins, or data dashboard creation.</w:t>
      </w:r>
    </w:p>
    <w:p w14:paraId="6C8C2DEA" w14:textId="77777777" w:rsidR="0049218D" w:rsidRPr="0049218D" w:rsidRDefault="0049218D" w:rsidP="0049218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8CA5D52" w14:textId="77777777" w:rsidR="0049218D" w:rsidRPr="0049218D" w:rsidRDefault="0049218D" w:rsidP="0049218D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ucidChart</w:t>
      </w:r>
      <w:proofErr w:type="spellEnd"/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loud-based diagramming tool.</w:t>
      </w:r>
    </w:p>
    <w:p w14:paraId="666B019B" w14:textId="77777777" w:rsidR="0049218D" w:rsidRPr="0049218D" w:rsidRDefault="0049218D" w:rsidP="0049218D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ane and Sarson Method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Standard for DFD creation.</w:t>
      </w:r>
    </w:p>
    <w:p w14:paraId="322989F3" w14:textId="77777777" w:rsidR="0049218D" w:rsidRPr="0049218D" w:rsidRDefault="0049218D" w:rsidP="0049218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quirement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E9E05AB" w14:textId="77777777" w:rsidR="0049218D" w:rsidRPr="0049218D" w:rsidRDefault="0049218D" w:rsidP="0049218D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clude at least one external entity, data store, and multiple processes.</w:t>
      </w:r>
    </w:p>
    <w:p w14:paraId="0F4C5B86" w14:textId="77777777" w:rsidR="0049218D" w:rsidRPr="0049218D" w:rsidRDefault="0049218D" w:rsidP="0049218D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intain level 1 depth with clear flow alignment.</w:t>
      </w:r>
    </w:p>
    <w:p w14:paraId="7F5FD474" w14:textId="77777777" w:rsidR="0049218D" w:rsidRPr="0049218D" w:rsidRDefault="00000000" w:rsidP="0049218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3E9C9A9">
          <v:rect id="_x0000_i1031" style="width:0;height:1.5pt" o:hralign="center" o:hrstd="t" o:hr="t" fillcolor="#a0a0a0" stroked="f"/>
        </w:pict>
      </w:r>
    </w:p>
    <w:p w14:paraId="1A666FDD" w14:textId="77777777" w:rsidR="0049218D" w:rsidRPr="0049218D" w:rsidRDefault="0049218D" w:rsidP="0049218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 Business Metric Model for Customer Service:</w:t>
      </w:r>
    </w:p>
    <w:p w14:paraId="66DE1F5D" w14:textId="77777777" w:rsidR="0049218D" w:rsidRPr="0049218D" w:rsidRDefault="0049218D" w:rsidP="0049218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velop a one-page metric model for customer service performance.</w:t>
      </w:r>
    </w:p>
    <w:p w14:paraId="726627D2" w14:textId="77777777" w:rsidR="0049218D" w:rsidRPr="0049218D" w:rsidRDefault="0049218D" w:rsidP="0049218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41298DA" w14:textId="77777777" w:rsidR="0049218D" w:rsidRPr="0049218D" w:rsidRDefault="0049218D" w:rsidP="0049218D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cel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rovided as an example file for metric modeling.</w:t>
      </w:r>
    </w:p>
    <w:p w14:paraId="687EBCE2" w14:textId="77777777" w:rsidR="0049218D" w:rsidRPr="0049218D" w:rsidRDefault="0049218D" w:rsidP="0049218D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isualization Technique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pply color coding and graphical representation for clarity.</w:t>
      </w:r>
    </w:p>
    <w:p w14:paraId="61211433" w14:textId="77777777" w:rsidR="0049218D" w:rsidRPr="0049218D" w:rsidRDefault="0049218D" w:rsidP="0049218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ey Focu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D10CA29" w14:textId="77777777" w:rsidR="0049218D" w:rsidRPr="0049218D" w:rsidRDefault="0049218D" w:rsidP="0049218D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udience: Operational managers and decision-makers.</w:t>
      </w:r>
    </w:p>
    <w:p w14:paraId="18285460" w14:textId="77777777" w:rsidR="0049218D" w:rsidRPr="0049218D" w:rsidRDefault="0049218D" w:rsidP="0049218D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trics: Satisfaction rates, response times, issue resolution percentages.</w:t>
      </w:r>
    </w:p>
    <w:p w14:paraId="5E39934E" w14:textId="77777777" w:rsidR="0049218D" w:rsidRPr="0049218D" w:rsidRDefault="00000000" w:rsidP="0049218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pict w14:anchorId="2AEA2280">
          <v:rect id="_x0000_i1032" style="width:0;height:1.5pt" o:hralign="center" o:hrstd="t" o:hr="t" fillcolor="#a0a0a0" stroked="f"/>
        </w:pict>
      </w:r>
    </w:p>
    <w:p w14:paraId="61D50C86" w14:textId="77777777" w:rsidR="0049218D" w:rsidRPr="0049218D" w:rsidRDefault="0049218D" w:rsidP="0049218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 Balanced Scorecard Integration:</w:t>
      </w:r>
    </w:p>
    <w:p w14:paraId="454E4DD1" w14:textId="77777777" w:rsidR="0049218D" w:rsidRPr="0049218D" w:rsidRDefault="0049218D" w:rsidP="0049218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tegrate performance indicators into a cohesive Balanced Scorecard (BSC) and Data Flow Diagram (DFD).</w:t>
      </w:r>
    </w:p>
    <w:p w14:paraId="680C1C4C" w14:textId="77777777" w:rsidR="0049218D" w:rsidRPr="0049218D" w:rsidRDefault="0049218D" w:rsidP="0049218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3A6737D" w14:textId="77777777" w:rsidR="0049218D" w:rsidRPr="0049218D" w:rsidRDefault="0049218D" w:rsidP="0049218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ucidChart</w:t>
      </w:r>
      <w:proofErr w:type="spellEnd"/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DFD and metric visualization.</w:t>
      </w:r>
    </w:p>
    <w:p w14:paraId="13A9611F" w14:textId="77777777" w:rsidR="0049218D" w:rsidRPr="0049218D" w:rsidRDefault="0049218D" w:rsidP="0049218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cel or BI Tool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o measure and track performance indicators.</w:t>
      </w:r>
    </w:p>
    <w:p w14:paraId="63FFAC84" w14:textId="77777777" w:rsidR="0049218D" w:rsidRPr="0049218D" w:rsidRDefault="0049218D" w:rsidP="0049218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ubric Focu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28A1E04" w14:textId="77777777" w:rsidR="0049218D" w:rsidRPr="0049218D" w:rsidRDefault="0049218D" w:rsidP="0049218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pic depth, cohesion, and technical alignment in diagrams and models.</w:t>
      </w:r>
    </w:p>
    <w:p w14:paraId="67AE6607" w14:textId="77777777" w:rsidR="0049218D" w:rsidRPr="0049218D" w:rsidRDefault="00000000" w:rsidP="0049218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733A54A0">
          <v:rect id="_x0000_i1033" style="width:0;height:1.5pt" o:hralign="center" o:hrstd="t" o:hr="t" fillcolor="#a0a0a0" stroked="f"/>
        </w:pict>
      </w:r>
    </w:p>
    <w:p w14:paraId="288D0DEF" w14:textId="77777777" w:rsidR="0049218D" w:rsidRPr="0049218D" w:rsidRDefault="0049218D" w:rsidP="0049218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 Decision-Making for Vendor Transition:</w:t>
      </w:r>
    </w:p>
    <w:p w14:paraId="465C592C" w14:textId="77777777" w:rsidR="0049218D" w:rsidRPr="0049218D" w:rsidRDefault="0049218D" w:rsidP="0049218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reate a report to support vendor selection for credit card processing, ensuring no confidential data is included.</w:t>
      </w:r>
    </w:p>
    <w:p w14:paraId="5FD5D489" w14:textId="77777777" w:rsidR="0049218D" w:rsidRPr="0049218D" w:rsidRDefault="0049218D" w:rsidP="0049218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94766A9" w14:textId="77777777" w:rsidR="0049218D" w:rsidRPr="0049218D" w:rsidRDefault="0049218D" w:rsidP="0049218D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etric Model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valuate vendors based on technological advancement, cost, and operational alignment.</w:t>
      </w:r>
    </w:p>
    <w:p w14:paraId="333A2189" w14:textId="77777777" w:rsidR="0049218D" w:rsidRPr="0049218D" w:rsidRDefault="0049218D" w:rsidP="0049218D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21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isualization Software</w:t>
      </w:r>
      <w:r w:rsidRPr="004921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Use clear, actionable visuals to communicate findings.</w:t>
      </w:r>
    </w:p>
    <w:p w14:paraId="640FAF12" w14:textId="77777777" w:rsidR="00AA201C" w:rsidRPr="00AA201C" w:rsidRDefault="00AA201C" w:rsidP="00AA20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1. Online Store Development at A&amp;D High Tech </w:t>
      </w:r>
    </w:p>
    <w:p w14:paraId="48BC4225" w14:textId="77777777" w:rsidR="00AA201C" w:rsidRPr="00AA201C" w:rsidRDefault="00AA201C" w:rsidP="00AA201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velop an online store to enhance operational efficiency and generate sales during the holiday season.</w:t>
      </w:r>
    </w:p>
    <w:p w14:paraId="794261E6" w14:textId="77777777" w:rsidR="00AA201C" w:rsidRPr="00AA201C" w:rsidRDefault="00AA201C" w:rsidP="00AA201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2B2BA4E" w14:textId="77777777" w:rsidR="00AA201C" w:rsidRPr="00AA201C" w:rsidRDefault="00AA201C" w:rsidP="00AA20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icrosoft SQL Server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atabase support.</w:t>
      </w:r>
    </w:p>
    <w:p w14:paraId="1DA1FEA8" w14:textId="77777777" w:rsidR="00AA201C" w:rsidRPr="00AA201C" w:rsidRDefault="00AA201C" w:rsidP="00AA20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icrosoft II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Web server.</w:t>
      </w:r>
    </w:p>
    <w:p w14:paraId="6AB32EF9" w14:textId="77777777" w:rsidR="00AA201C" w:rsidRPr="00AA201C" w:rsidRDefault="00AA201C" w:rsidP="00AA20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SP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Server-side scripting.</w:t>
      </w:r>
    </w:p>
    <w:p w14:paraId="771E0349" w14:textId="77777777" w:rsidR="00AA201C" w:rsidRPr="00AA201C" w:rsidRDefault="00AA201C" w:rsidP="00AA20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icrosoft Site Server Commerce Edition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pplication components.</w:t>
      </w:r>
    </w:p>
    <w:p w14:paraId="5570F8E3" w14:textId="77777777" w:rsidR="00AA201C" w:rsidRPr="00AA201C" w:rsidRDefault="00AA201C" w:rsidP="00AA20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J.D. Edwards ERP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tegration with manufacturing and order management.</w:t>
      </w:r>
    </w:p>
    <w:p w14:paraId="6A08EF8F" w14:textId="77777777" w:rsidR="00AA201C" w:rsidRPr="00AA201C" w:rsidRDefault="00AA201C" w:rsidP="00AA201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ey Feature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3DB2BA5" w14:textId="77777777" w:rsidR="00AA201C" w:rsidRPr="00AA201C" w:rsidRDefault="00AA201C" w:rsidP="00AA20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al-time payment processing.</w:t>
      </w:r>
    </w:p>
    <w:p w14:paraId="3A264BF5" w14:textId="77777777" w:rsidR="00AA201C" w:rsidRPr="00AA201C" w:rsidRDefault="00AA201C" w:rsidP="00AA20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tegration with ERP for backend support.</w:t>
      </w:r>
    </w:p>
    <w:p w14:paraId="6A3CC8F3" w14:textId="77777777" w:rsidR="00AA201C" w:rsidRPr="00AA201C" w:rsidRDefault="00AA201C" w:rsidP="00AA201C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velopment of a multi-tiered system with high scalability.</w:t>
      </w:r>
    </w:p>
    <w:p w14:paraId="38F5EF0A" w14:textId="77777777" w:rsidR="00AA201C" w:rsidRPr="00AA201C" w:rsidRDefault="00000000" w:rsidP="00AA201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2413599">
          <v:rect id="_x0000_i1034" style="width:0;height:1.5pt" o:hralign="center" o:hrstd="t" o:hr="t" fillcolor="#a0a0a0" stroked="f"/>
        </w:pict>
      </w:r>
    </w:p>
    <w:p w14:paraId="4DE02787" w14:textId="77777777" w:rsidR="00AA201C" w:rsidRPr="00AA201C" w:rsidRDefault="00AA201C" w:rsidP="00AA20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2. Data Maturity Journey Assessment </w:t>
      </w:r>
    </w:p>
    <w:p w14:paraId="2B59382A" w14:textId="77777777" w:rsidR="00AA201C" w:rsidRPr="00AA201C" w:rsidRDefault="00AA201C" w:rsidP="00AA201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ssess and improve organizational data maturity through structured stages (Patchwork to Democratized Analytics).</w:t>
      </w:r>
    </w:p>
    <w:p w14:paraId="18CC8019" w14:textId="77777777" w:rsidR="00AA201C" w:rsidRPr="00AA201C" w:rsidRDefault="00AA201C" w:rsidP="00AA201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85AF494" w14:textId="77777777" w:rsidR="00AA201C" w:rsidRPr="00AA201C" w:rsidRDefault="00AA201C" w:rsidP="00AA20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ode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ata platform for analytics and automation.</w:t>
      </w:r>
    </w:p>
    <w:p w14:paraId="5465C621" w14:textId="77777777" w:rsidR="00AA201C" w:rsidRPr="00AA201C" w:rsidRDefault="00AA201C" w:rsidP="00AA20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SQL &amp; Python Tutorial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data literacy programs.</w:t>
      </w:r>
    </w:p>
    <w:p w14:paraId="5F6EBD46" w14:textId="77777777" w:rsidR="00AA201C" w:rsidRPr="00AA201C" w:rsidRDefault="00AA201C" w:rsidP="00AA20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entralized BI Tool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improved reporting and collaboration.</w:t>
      </w:r>
    </w:p>
    <w:p w14:paraId="366005BD" w14:textId="77777777" w:rsidR="00AA201C" w:rsidRPr="00AA201C" w:rsidRDefault="00AA201C" w:rsidP="00AA201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ey Processe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CC8FF4D" w14:textId="77777777" w:rsidR="00AA201C" w:rsidRPr="00AA201C" w:rsidRDefault="00AA201C" w:rsidP="00AA20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stablishing centralized governance.</w:t>
      </w:r>
    </w:p>
    <w:p w14:paraId="65F6E611" w14:textId="77777777" w:rsidR="00AA201C" w:rsidRPr="00AA201C" w:rsidRDefault="00AA201C" w:rsidP="00AA20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ing a data literacy program.</w:t>
      </w:r>
    </w:p>
    <w:p w14:paraId="4BE503C0" w14:textId="77777777" w:rsidR="00AA201C" w:rsidRPr="00AA201C" w:rsidRDefault="00AA201C" w:rsidP="00AA201C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ilding advanced infrastructure for data-driven innovation.</w:t>
      </w:r>
    </w:p>
    <w:p w14:paraId="2BCDB3F8" w14:textId="77777777" w:rsidR="00AA201C" w:rsidRPr="00AA201C" w:rsidRDefault="00000000" w:rsidP="00AA201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AB217B5">
          <v:rect id="_x0000_i1035" style="width:0;height:1.5pt" o:hralign="center" o:hrstd="t" o:hr="t" fillcolor="#a0a0a0" stroked="f"/>
        </w:pict>
      </w:r>
    </w:p>
    <w:p w14:paraId="0D7DF50F" w14:textId="77777777" w:rsidR="00AA201C" w:rsidRPr="00AA201C" w:rsidRDefault="00AA201C" w:rsidP="00AA20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3. Requirement Elicitation for AD &amp; D Tech </w:t>
      </w:r>
    </w:p>
    <w:p w14:paraId="342EEA43" w14:textId="77777777" w:rsidR="00AA201C" w:rsidRPr="00AA201C" w:rsidRDefault="00AA201C" w:rsidP="00AA201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nalyze and document technical and business requirements for the AD &amp; D Tech case study.</w:t>
      </w:r>
    </w:p>
    <w:p w14:paraId="06DDCD75" w14:textId="77777777" w:rsidR="00AA201C" w:rsidRPr="00AA201C" w:rsidRDefault="00AA201C" w:rsidP="00AA201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61FAF10" w14:textId="77777777" w:rsidR="00AA201C" w:rsidRPr="00AA201C" w:rsidRDefault="00AA201C" w:rsidP="00AA201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siness Analysis Core Concept Model (BACCM)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ramework for defining needs and stakeholders.</w:t>
      </w:r>
    </w:p>
    <w:p w14:paraId="088BBD13" w14:textId="77777777" w:rsidR="00AA201C" w:rsidRPr="00AA201C" w:rsidRDefault="00AA201C" w:rsidP="00AA201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ucidChart</w:t>
      </w:r>
      <w:proofErr w:type="spellEnd"/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diagramming requirements.</w:t>
      </w:r>
    </w:p>
    <w:p w14:paraId="73E14795" w14:textId="77777777" w:rsidR="00AA201C" w:rsidRPr="00AA201C" w:rsidRDefault="00AA201C" w:rsidP="00AA201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liverable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4841C7C" w14:textId="77777777" w:rsidR="00AA201C" w:rsidRPr="00AA201C" w:rsidRDefault="00AA201C" w:rsidP="00AA201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300–</w:t>
      </w:r>
      <w:proofErr w:type="gramStart"/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500 word</w:t>
      </w:r>
      <w:proofErr w:type="gramEnd"/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ummary of project needs, requirements, and stakeholders.</w:t>
      </w:r>
    </w:p>
    <w:p w14:paraId="7B459689" w14:textId="77777777" w:rsidR="00AA201C" w:rsidRPr="00AA201C" w:rsidRDefault="00000000" w:rsidP="00AA201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0D444E87">
          <v:rect id="_x0000_i1036" style="width:0;height:1.5pt" o:hralign="center" o:hrstd="t" o:hr="t" fillcolor="#a0a0a0" stroked="f"/>
        </w:pict>
      </w:r>
    </w:p>
    <w:p w14:paraId="37AD0FA3" w14:textId="77777777" w:rsidR="00AA201C" w:rsidRPr="00AA201C" w:rsidRDefault="00AA201C" w:rsidP="00AA20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 Metric Model for Customer Service ​</w:t>
      </w:r>
    </w:p>
    <w:p w14:paraId="053DC273" w14:textId="77777777" w:rsidR="00AA201C" w:rsidRPr="00AA201C" w:rsidRDefault="00AA201C" w:rsidP="00AA201C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velop a visual metric model to monitor and evaluate customer service performance.</w:t>
      </w:r>
    </w:p>
    <w:p w14:paraId="2D596E46" w14:textId="77777777" w:rsidR="00AA201C" w:rsidRPr="00AA201C" w:rsidRDefault="00AA201C" w:rsidP="00AA201C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AE84B9E" w14:textId="77777777" w:rsidR="00AA201C" w:rsidRPr="00AA201C" w:rsidRDefault="00AA201C" w:rsidP="00AA201C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cel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calculations and graphical representation.</w:t>
      </w:r>
    </w:p>
    <w:p w14:paraId="1CA9E496" w14:textId="77777777" w:rsidR="00AA201C" w:rsidRPr="00AA201C" w:rsidRDefault="00AA201C" w:rsidP="00AA201C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lor-Coded Stoplight Metaphor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Visualize metrics (Green, Yellow, Red).</w:t>
      </w:r>
    </w:p>
    <w:p w14:paraId="3CB30F75" w14:textId="77777777" w:rsidR="00AA201C" w:rsidRPr="00AA201C" w:rsidRDefault="00AA201C" w:rsidP="00AA201C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ey Metric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C64C17D" w14:textId="77777777" w:rsidR="00AA201C" w:rsidRPr="00AA201C" w:rsidRDefault="00AA201C" w:rsidP="00AA201C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ustomer satisfaction rates.</w:t>
      </w:r>
    </w:p>
    <w:p w14:paraId="005FA4EB" w14:textId="77777777" w:rsidR="00AA201C" w:rsidRPr="00AA201C" w:rsidRDefault="00AA201C" w:rsidP="00AA201C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fficiency in resolving customer issues.</w:t>
      </w:r>
    </w:p>
    <w:p w14:paraId="704669F0" w14:textId="77777777" w:rsidR="00AA201C" w:rsidRPr="00AA201C" w:rsidRDefault="00000000" w:rsidP="00AA201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1085475F">
          <v:rect id="_x0000_i1037" style="width:0;height:1.5pt" o:hralign="center" o:hrstd="t" o:hr="t" fillcolor="#a0a0a0" stroked="f"/>
        </w:pict>
      </w:r>
    </w:p>
    <w:p w14:paraId="585B2096" w14:textId="77777777" w:rsidR="00AA201C" w:rsidRPr="00AA201C" w:rsidRDefault="00AA201C" w:rsidP="00AA20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 Data Flow Diagram (DFD) Creation ​</w:t>
      </w:r>
    </w:p>
    <w:p w14:paraId="3AFE0138" w14:textId="77777777" w:rsidR="00AA201C" w:rsidRPr="00AA201C" w:rsidRDefault="00AA201C" w:rsidP="00AA201C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ap the flow of data in scenarios like hospital admissions or online pizza ordering.</w:t>
      </w:r>
    </w:p>
    <w:p w14:paraId="3D819C4F" w14:textId="77777777" w:rsidR="00AA201C" w:rsidRPr="00AA201C" w:rsidRDefault="00AA201C" w:rsidP="00AA201C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05649CF" w14:textId="77777777" w:rsidR="00AA201C" w:rsidRPr="00AA201C" w:rsidRDefault="00AA201C" w:rsidP="00AA201C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ucidChart</w:t>
      </w:r>
      <w:proofErr w:type="spellEnd"/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designing DFDs.</w:t>
      </w:r>
    </w:p>
    <w:p w14:paraId="795A4C22" w14:textId="77777777" w:rsidR="00AA201C" w:rsidRPr="00AA201C" w:rsidRDefault="00AA201C" w:rsidP="00AA201C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ane and Sarson Method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Standard for creating DFDs.</w:t>
      </w:r>
    </w:p>
    <w:p w14:paraId="1827AE90" w14:textId="77777777" w:rsidR="00AA201C" w:rsidRPr="00AA201C" w:rsidRDefault="00AA201C" w:rsidP="00AA201C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quirements</w:t>
      </w: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56087AE" w14:textId="77777777" w:rsidR="00AA201C" w:rsidRPr="00AA201C" w:rsidRDefault="00AA201C" w:rsidP="00AA201C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A20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clude at least one external entity, data store, two processes, and four data flows.</w:t>
      </w:r>
    </w:p>
    <w:p w14:paraId="3CBED5E6" w14:textId="77777777" w:rsidR="006750EA" w:rsidRPr="006750EA" w:rsidRDefault="006750EA" w:rsidP="006750E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 Balanced Scorecard Implementation for a Chosen Company ​</w:t>
      </w:r>
    </w:p>
    <w:p w14:paraId="0020B086" w14:textId="77777777" w:rsidR="006750EA" w:rsidRPr="006750EA" w:rsidRDefault="006750EA" w:rsidP="006750E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Objective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Research and apply the Balanced Scorecard (BSC) to evaluate a company’s performance metrics and change strategies.</w:t>
      </w:r>
    </w:p>
    <w:p w14:paraId="0120C19A" w14:textId="77777777" w:rsidR="006750EA" w:rsidRPr="006750EA" w:rsidRDefault="006750EA" w:rsidP="006750E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0AFD7E8" w14:textId="77777777" w:rsidR="006750EA" w:rsidRPr="006750EA" w:rsidRDefault="006750EA" w:rsidP="006750EA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alanced Scorecard Framework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cus on four quadrants—financial, customer, internal processes, and learning and growth.</w:t>
      </w:r>
    </w:p>
    <w:p w14:paraId="54FAD8E0" w14:textId="77777777" w:rsidR="006750EA" w:rsidRPr="006750EA" w:rsidRDefault="006750EA" w:rsidP="006750EA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Visualization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xcel or similar software for creating charts and presenting metrics.</w:t>
      </w:r>
    </w:p>
    <w:p w14:paraId="365EF69F" w14:textId="77777777" w:rsidR="006750EA" w:rsidRPr="006750EA" w:rsidRDefault="006750EA" w:rsidP="006750E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s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4280527" w14:textId="77777777" w:rsidR="006750EA" w:rsidRPr="006750EA" w:rsidRDefault="006750EA" w:rsidP="006750EA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search company history, mission, and operations.</w:t>
      </w:r>
    </w:p>
    <w:p w14:paraId="3E5AAFBD" w14:textId="77777777" w:rsidR="006750EA" w:rsidRPr="006750EA" w:rsidRDefault="006750EA" w:rsidP="006750EA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p company performance to the four quadrants of BSC.</w:t>
      </w:r>
    </w:p>
    <w:p w14:paraId="3814C831" w14:textId="77777777" w:rsidR="006750EA" w:rsidRPr="006750EA" w:rsidRDefault="006750EA" w:rsidP="006750EA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rite a detailed paper summarizing findings (500–1000 words).</w:t>
      </w:r>
    </w:p>
    <w:p w14:paraId="1050D42C" w14:textId="77777777" w:rsidR="006750EA" w:rsidRPr="006750EA" w:rsidRDefault="00000000" w:rsidP="006750E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5E13BC5">
          <v:rect id="_x0000_i1038" style="width:0;height:1.5pt" o:hralign="center" o:hrstd="t" o:hr="t" fillcolor="#a0a0a0" stroked="f"/>
        </w:pict>
      </w:r>
    </w:p>
    <w:p w14:paraId="07E863B2" w14:textId="77777777" w:rsidR="006750EA" w:rsidRPr="006750EA" w:rsidRDefault="006750EA" w:rsidP="006750E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7. Metric Model for the Minnesota Wild </w:t>
      </w:r>
    </w:p>
    <w:p w14:paraId="7945509E" w14:textId="77777777" w:rsidR="006750EA" w:rsidRPr="006750EA" w:rsidRDefault="006750EA" w:rsidP="006750E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Use a Balanced Scorecard to measure the success of strategies for the NHL team Minnesota Wild.</w:t>
      </w:r>
    </w:p>
    <w:p w14:paraId="7332BD00" w14:textId="77777777" w:rsidR="006750EA" w:rsidRPr="006750EA" w:rsidRDefault="006750EA" w:rsidP="006750E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C898FB9" w14:textId="77777777" w:rsidR="006750EA" w:rsidRPr="006750EA" w:rsidRDefault="006750EA" w:rsidP="006750EA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alanced Scorecard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valuate operational strategies.</w:t>
      </w:r>
    </w:p>
    <w:p w14:paraId="445BAD9C" w14:textId="77777777" w:rsidR="006750EA" w:rsidRPr="006750EA" w:rsidRDefault="006750EA" w:rsidP="006750EA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Research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ollect information about organizational history and operational benefits.</w:t>
      </w:r>
    </w:p>
    <w:p w14:paraId="0C2007D3" w14:textId="77777777" w:rsidR="006750EA" w:rsidRPr="006750EA" w:rsidRDefault="006750EA" w:rsidP="006750E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ocus Areas</w:t>
      </w: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3D8EE70" w14:textId="77777777" w:rsidR="006750EA" w:rsidRPr="006750EA" w:rsidRDefault="006750EA" w:rsidP="006750EA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nefits provided to customers (fans).</w:t>
      </w:r>
    </w:p>
    <w:p w14:paraId="74400EC8" w14:textId="77777777" w:rsidR="006750EA" w:rsidRPr="006750EA" w:rsidRDefault="006750EA" w:rsidP="006750EA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750E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perational improvements tied to strategy.</w:t>
      </w:r>
    </w:p>
    <w:p w14:paraId="7460A4A2" w14:textId="77777777" w:rsidR="00045CE7" w:rsidRPr="00045CE7" w:rsidRDefault="00045CE7" w:rsidP="00045CE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8. Financial Reporting System Redesign for PDIG4U </w:t>
      </w:r>
    </w:p>
    <w:p w14:paraId="3A98D3C9" w14:textId="77777777" w:rsidR="00045CE7" w:rsidRPr="00045CE7" w:rsidRDefault="00045CE7" w:rsidP="00045CE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sign and implement a world-class financial reporting system on a business intelligence (BI) platform.</w:t>
      </w:r>
    </w:p>
    <w:p w14:paraId="1401A675" w14:textId="77777777" w:rsidR="00045CE7" w:rsidRPr="00045CE7" w:rsidRDefault="00045CE7" w:rsidP="00045CE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E5B8137" w14:textId="77777777" w:rsidR="00045CE7" w:rsidRPr="00045CE7" w:rsidRDefault="00045CE7" w:rsidP="00045CE7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siness Intelligence Platform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centralized data aggregation and visualization.</w:t>
      </w:r>
    </w:p>
    <w:p w14:paraId="3778E2FD" w14:textId="77777777" w:rsidR="00045CE7" w:rsidRPr="00045CE7" w:rsidRDefault="00045CE7" w:rsidP="00045CE7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RM and JD Edwards ERP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ata sources interfacing with the BI platform.</w:t>
      </w:r>
    </w:p>
    <w:p w14:paraId="33A8CCBE" w14:textId="77777777" w:rsidR="00045CE7" w:rsidRPr="00045CE7" w:rsidRDefault="00045CE7" w:rsidP="00045CE7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cel and PowerPoint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data presentation and ad-hoc analysis.</w:t>
      </w:r>
    </w:p>
    <w:p w14:paraId="6DC35DC7" w14:textId="77777777" w:rsidR="00045CE7" w:rsidRPr="00045CE7" w:rsidRDefault="00045CE7" w:rsidP="00045CE7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LAP Server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For data aggregation and presentation.</w:t>
      </w:r>
    </w:p>
    <w:p w14:paraId="7AF18371" w14:textId="77777777" w:rsidR="00045CE7" w:rsidRPr="00045CE7" w:rsidRDefault="00045CE7" w:rsidP="00045CE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liverables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E4C7279" w14:textId="77777777" w:rsidR="00045CE7" w:rsidRPr="00045CE7" w:rsidRDefault="00045CE7" w:rsidP="00045CE7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 dictionary validation.</w:t>
      </w:r>
    </w:p>
    <w:p w14:paraId="75D05F80" w14:textId="77777777" w:rsidR="00045CE7" w:rsidRPr="00045CE7" w:rsidRDefault="00045CE7" w:rsidP="00045CE7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ndardized reporting templates.</w:t>
      </w:r>
    </w:p>
    <w:p w14:paraId="55EC9FA5" w14:textId="77777777" w:rsidR="00045CE7" w:rsidRPr="00045CE7" w:rsidRDefault="00045CE7" w:rsidP="00045CE7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ccessible dashboards with drill-down capabilities.</w:t>
      </w:r>
    </w:p>
    <w:p w14:paraId="71B55761" w14:textId="77777777" w:rsidR="00045CE7" w:rsidRPr="00045CE7" w:rsidRDefault="00000000" w:rsidP="00045CE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A867C6F">
          <v:rect id="_x0000_i1039" style="width:0;height:1.5pt" o:hralign="center" o:hrstd="t" o:hr="t" fillcolor="#a0a0a0" stroked="f"/>
        </w:pict>
      </w:r>
    </w:p>
    <w:p w14:paraId="54E6074B" w14:textId="77777777" w:rsidR="00045CE7" w:rsidRPr="00045CE7" w:rsidRDefault="00045CE7" w:rsidP="00045CE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9. From Concept to Reality: Perfect Business Analytics Team </w:t>
      </w:r>
    </w:p>
    <w:p w14:paraId="17B2A72F" w14:textId="77777777" w:rsidR="00045CE7" w:rsidRPr="00045CE7" w:rsidRDefault="00045CE7" w:rsidP="00045CE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Objective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sign an ideal business analytics team based on analytical competencies, interaction skills, and tools.</w:t>
      </w:r>
    </w:p>
    <w:p w14:paraId="3BC46EDF" w14:textId="77777777" w:rsidR="00045CE7" w:rsidRPr="00045CE7" w:rsidRDefault="00045CE7" w:rsidP="00045CE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9DE2EB6" w14:textId="77777777" w:rsidR="00045CE7" w:rsidRPr="00045CE7" w:rsidRDefault="00045CE7" w:rsidP="00045CE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ffice Productivity Tools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Word, Excel, PowerPoint.</w:t>
      </w:r>
    </w:p>
    <w:p w14:paraId="5BB2E3D1" w14:textId="77777777" w:rsidR="00045CE7" w:rsidRPr="00045CE7" w:rsidRDefault="00045CE7" w:rsidP="00045CE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mmunication Tools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mail, chat platforms, video conferencing.</w:t>
      </w:r>
    </w:p>
    <w:p w14:paraId="78DAB1BF" w14:textId="77777777" w:rsidR="00045CE7" w:rsidRPr="00045CE7" w:rsidRDefault="00045CE7" w:rsidP="00045CE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siness Analysis Tools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Visualization tools like Tableau or Power BI, data modeling software.</w:t>
      </w:r>
    </w:p>
    <w:p w14:paraId="78E1F102" w14:textId="77777777" w:rsidR="00045CE7" w:rsidRPr="00045CE7" w:rsidRDefault="00045CE7" w:rsidP="00045CE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amework</w:t>
      </w: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EE7C70D" w14:textId="77777777" w:rsidR="00045CE7" w:rsidRPr="00045CE7" w:rsidRDefault="00045CE7" w:rsidP="00045CE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alytical Thinking: Problem-solving for business cases.</w:t>
      </w:r>
    </w:p>
    <w:p w14:paraId="6CCBF1CC" w14:textId="77777777" w:rsidR="00045CE7" w:rsidRPr="00045CE7" w:rsidRDefault="00045CE7" w:rsidP="00045CE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havioral Characteristics: Ethical accountability and adaptability.</w:t>
      </w:r>
    </w:p>
    <w:p w14:paraId="6708022A" w14:textId="77777777" w:rsidR="00045CE7" w:rsidRPr="00045CE7" w:rsidRDefault="00045CE7" w:rsidP="00045CE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5C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teraction Skills: Team hierarchy and structure.</w:t>
      </w:r>
    </w:p>
    <w:p w14:paraId="73D1CD48" w14:textId="77777777" w:rsidR="00270F0B" w:rsidRPr="00270F0B" w:rsidRDefault="00270F0B" w:rsidP="00270F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1. Online Store Development at A&amp;D High Tech </w:t>
      </w:r>
    </w:p>
    <w:p w14:paraId="52BD3891" w14:textId="77777777" w:rsidR="00270F0B" w:rsidRPr="00270F0B" w:rsidRDefault="00270F0B" w:rsidP="00270F0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velop an online store for operational efficiency and increased holiday sales.</w:t>
      </w:r>
    </w:p>
    <w:p w14:paraId="403004CB" w14:textId="77777777" w:rsidR="00270F0B" w:rsidRPr="00270F0B" w:rsidRDefault="00270F0B" w:rsidP="00270F0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D34ABBA" w14:textId="77777777" w:rsidR="00270F0B" w:rsidRPr="00270F0B" w:rsidRDefault="00270F0B" w:rsidP="00270F0B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crosoft SQL Server, IIS, ASP.</w:t>
      </w:r>
    </w:p>
    <w:p w14:paraId="38ACB917" w14:textId="77777777" w:rsidR="00270F0B" w:rsidRPr="00270F0B" w:rsidRDefault="00270F0B" w:rsidP="00270F0B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D Edwards ERP, Site Server Commerce Edition.</w:t>
      </w:r>
    </w:p>
    <w:p w14:paraId="55457BE0" w14:textId="77777777" w:rsidR="00270F0B" w:rsidRPr="00270F0B" w:rsidRDefault="00000000" w:rsidP="00270F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8DB8FEE">
          <v:rect id="_x0000_i1040" style="width:0;height:1.5pt" o:hralign="center" o:hrstd="t" o:hr="t" fillcolor="#a0a0a0" stroked="f"/>
        </w:pict>
      </w:r>
    </w:p>
    <w:p w14:paraId="65AE1604" w14:textId="77777777" w:rsidR="00270F0B" w:rsidRPr="00270F0B" w:rsidRDefault="00270F0B" w:rsidP="00270F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2. Data Maturity Assessment Journey </w:t>
      </w:r>
    </w:p>
    <w:p w14:paraId="628F88E5" w14:textId="77777777" w:rsidR="00270F0B" w:rsidRPr="00270F0B" w:rsidRDefault="00270F0B" w:rsidP="00270F0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ssess and improve organizational data maturity across five stages.</w:t>
      </w:r>
    </w:p>
    <w:p w14:paraId="3783932E" w14:textId="77777777" w:rsidR="00270F0B" w:rsidRPr="00270F0B" w:rsidRDefault="00270F0B" w:rsidP="00270F0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DB22B52" w14:textId="77777777" w:rsidR="00270F0B" w:rsidRPr="00270F0B" w:rsidRDefault="00270F0B" w:rsidP="00270F0B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de Analytics, BI Tools, SQL, Python.</w:t>
      </w:r>
    </w:p>
    <w:p w14:paraId="4734B9F0" w14:textId="77777777" w:rsidR="00270F0B" w:rsidRPr="00270F0B" w:rsidRDefault="00000000" w:rsidP="00270F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A2D7E58">
          <v:rect id="_x0000_i1041" style="width:0;height:1.5pt" o:hralign="center" o:hrstd="t" o:hr="t" fillcolor="#a0a0a0" stroked="f"/>
        </w:pict>
      </w:r>
    </w:p>
    <w:p w14:paraId="4CCDFB29" w14:textId="77777777" w:rsidR="00270F0B" w:rsidRPr="00270F0B" w:rsidRDefault="00270F0B" w:rsidP="00270F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3. Requirement Elicitation for AD &amp; D Tech </w:t>
      </w:r>
    </w:p>
    <w:p w14:paraId="15293EF8" w14:textId="77777777" w:rsidR="00270F0B" w:rsidRPr="00270F0B" w:rsidRDefault="00270F0B" w:rsidP="00270F0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ocument technical and business requirements using BACCM.</w:t>
      </w:r>
    </w:p>
    <w:p w14:paraId="6A617939" w14:textId="77777777" w:rsidR="00270F0B" w:rsidRPr="00270F0B" w:rsidRDefault="00270F0B" w:rsidP="00270F0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8746456" w14:textId="77777777" w:rsidR="00270F0B" w:rsidRPr="00270F0B" w:rsidRDefault="00270F0B" w:rsidP="00270F0B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ucidChart</w:t>
      </w:r>
      <w:proofErr w:type="spellEnd"/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Business Analysis Core Concept Model (BACCM).</w:t>
      </w:r>
    </w:p>
    <w:p w14:paraId="643A0EE8" w14:textId="77777777" w:rsidR="00270F0B" w:rsidRPr="00270F0B" w:rsidRDefault="00000000" w:rsidP="00270F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1E54CA7E">
          <v:rect id="_x0000_i1042" style="width:0;height:1.5pt" o:hralign="center" o:hrstd="t" o:hr="t" fillcolor="#a0a0a0" stroked="f"/>
        </w:pict>
      </w:r>
    </w:p>
    <w:p w14:paraId="225AC80E" w14:textId="77777777" w:rsidR="00270F0B" w:rsidRPr="00270F0B" w:rsidRDefault="00270F0B" w:rsidP="00270F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4. Metric Model for Customer Service </w:t>
      </w:r>
    </w:p>
    <w:p w14:paraId="0FB97889" w14:textId="77777777" w:rsidR="00270F0B" w:rsidRPr="00270F0B" w:rsidRDefault="00270F0B" w:rsidP="00270F0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Visualize customer service performance metrics using stoplight charts.</w:t>
      </w:r>
    </w:p>
    <w:p w14:paraId="5951E321" w14:textId="77777777" w:rsidR="00270F0B" w:rsidRPr="00270F0B" w:rsidRDefault="00270F0B" w:rsidP="00270F0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5834E24" w14:textId="77777777" w:rsidR="00270F0B" w:rsidRPr="00270F0B" w:rsidRDefault="00270F0B" w:rsidP="00270F0B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cel, Visualization Techniques.</w:t>
      </w:r>
    </w:p>
    <w:p w14:paraId="09599D2A" w14:textId="77777777" w:rsidR="00270F0B" w:rsidRPr="00270F0B" w:rsidRDefault="00000000" w:rsidP="00270F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5E8F30E">
          <v:rect id="_x0000_i1043" style="width:0;height:1.5pt" o:hralign="center" o:hrstd="t" o:hr="t" fillcolor="#a0a0a0" stroked="f"/>
        </w:pict>
      </w:r>
    </w:p>
    <w:p w14:paraId="4DEEFED1" w14:textId="77777777" w:rsidR="00270F0B" w:rsidRPr="00270F0B" w:rsidRDefault="00270F0B" w:rsidP="00270F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5. Data Flow Diagram (DFD) Creation </w:t>
      </w:r>
    </w:p>
    <w:p w14:paraId="64B2785B" w14:textId="77777777" w:rsidR="00270F0B" w:rsidRPr="00270F0B" w:rsidRDefault="00270F0B" w:rsidP="00270F0B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Objective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ap data flows for operational scenarios like hospital admissions.</w:t>
      </w:r>
    </w:p>
    <w:p w14:paraId="2DC0327F" w14:textId="77777777" w:rsidR="00270F0B" w:rsidRPr="00270F0B" w:rsidRDefault="00270F0B" w:rsidP="00270F0B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15DFA25" w14:textId="77777777" w:rsidR="00270F0B" w:rsidRPr="00270F0B" w:rsidRDefault="00270F0B" w:rsidP="00270F0B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ucidChart</w:t>
      </w:r>
      <w:proofErr w:type="spellEnd"/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Gane and Sarson Method.</w:t>
      </w:r>
    </w:p>
    <w:p w14:paraId="4D522645" w14:textId="77777777" w:rsidR="00270F0B" w:rsidRPr="00270F0B" w:rsidRDefault="00000000" w:rsidP="00270F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44C12B2A">
          <v:rect id="_x0000_i1044" style="width:0;height:1.5pt" o:hralign="center" o:hrstd="t" o:hr="t" fillcolor="#a0a0a0" stroked="f"/>
        </w:pict>
      </w:r>
    </w:p>
    <w:p w14:paraId="6393142F" w14:textId="77777777" w:rsidR="00270F0B" w:rsidRPr="00270F0B" w:rsidRDefault="00270F0B" w:rsidP="00270F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 Balanced Scorecard Implementation ​</w:t>
      </w:r>
    </w:p>
    <w:p w14:paraId="1C7A373A" w14:textId="77777777" w:rsidR="00270F0B" w:rsidRPr="00270F0B" w:rsidRDefault="00270F0B" w:rsidP="00270F0B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pply the Balanced Scorecard to evaluate strategies for a selected company.</w:t>
      </w:r>
    </w:p>
    <w:p w14:paraId="17A571FB" w14:textId="77777777" w:rsidR="00270F0B" w:rsidRPr="00270F0B" w:rsidRDefault="00270F0B" w:rsidP="00270F0B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41126FB8" w14:textId="77777777" w:rsidR="00270F0B" w:rsidRPr="00270F0B" w:rsidRDefault="00270F0B" w:rsidP="00270F0B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lanced Scorecard Framework, Excel.</w:t>
      </w:r>
    </w:p>
    <w:p w14:paraId="7B54AEE5" w14:textId="77777777" w:rsidR="00270F0B" w:rsidRPr="00270F0B" w:rsidRDefault="00000000" w:rsidP="00270F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41A1C43F">
          <v:rect id="_x0000_i1045" style="width:0;height:1.5pt" o:hralign="center" o:hrstd="t" o:hr="t" fillcolor="#a0a0a0" stroked="f"/>
        </w:pict>
      </w:r>
    </w:p>
    <w:p w14:paraId="7AC68B36" w14:textId="77777777" w:rsidR="00270F0B" w:rsidRPr="00270F0B" w:rsidRDefault="00270F0B" w:rsidP="00270F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7. Financial Reporting System for PDIG4U </w:t>
      </w:r>
    </w:p>
    <w:p w14:paraId="2DD798EB" w14:textId="77777777" w:rsidR="00270F0B" w:rsidRPr="00270F0B" w:rsidRDefault="00270F0B" w:rsidP="00270F0B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Redesign financial reporting with centralized BI tools.</w:t>
      </w:r>
    </w:p>
    <w:p w14:paraId="4312446A" w14:textId="77777777" w:rsidR="00270F0B" w:rsidRPr="00270F0B" w:rsidRDefault="00270F0B" w:rsidP="00270F0B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ED77691" w14:textId="77777777" w:rsidR="00270F0B" w:rsidRPr="00270F0B" w:rsidRDefault="00270F0B" w:rsidP="00270F0B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 Platforms, JD Edwards ERP, OLAP Server, CRM.</w:t>
      </w:r>
    </w:p>
    <w:p w14:paraId="1AEC6D46" w14:textId="77777777" w:rsidR="00270F0B" w:rsidRPr="00270F0B" w:rsidRDefault="00000000" w:rsidP="00270F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75F2847E">
          <v:rect id="_x0000_i1046" style="width:0;height:1.5pt" o:hralign="center" o:hrstd="t" o:hr="t" fillcolor="#a0a0a0" stroked="f"/>
        </w:pict>
      </w:r>
    </w:p>
    <w:p w14:paraId="7B28CCAD" w14:textId="77777777" w:rsidR="00270F0B" w:rsidRPr="00270F0B" w:rsidRDefault="00270F0B" w:rsidP="00270F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8. From Concept to Reality: Analytics Team Design </w:t>
      </w:r>
    </w:p>
    <w:p w14:paraId="6740F62A" w14:textId="77777777" w:rsidR="00270F0B" w:rsidRPr="00270F0B" w:rsidRDefault="00270F0B" w:rsidP="00270F0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bjective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sign an ideal business analytics team.</w:t>
      </w:r>
    </w:p>
    <w:p w14:paraId="4230AA0F" w14:textId="77777777" w:rsidR="00270F0B" w:rsidRPr="00270F0B" w:rsidRDefault="00270F0B" w:rsidP="00270F0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ools</w:t>
      </w: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FF8E481" w14:textId="77777777" w:rsidR="00270F0B" w:rsidRPr="00270F0B" w:rsidRDefault="00270F0B" w:rsidP="00270F0B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270F0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bleau, Power BI, Communication and Office Tools.</w:t>
      </w:r>
    </w:p>
    <w:p w14:paraId="1AE167A9" w14:textId="77777777" w:rsidR="002E55CD" w:rsidRDefault="002E55CD"/>
    <w:sectPr w:rsidR="002E55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35F55"/>
    <w:multiLevelType w:val="multilevel"/>
    <w:tmpl w:val="09428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C62A55"/>
    <w:multiLevelType w:val="multilevel"/>
    <w:tmpl w:val="4FEA2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ED6721"/>
    <w:multiLevelType w:val="multilevel"/>
    <w:tmpl w:val="5C8A9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CE13A5"/>
    <w:multiLevelType w:val="multilevel"/>
    <w:tmpl w:val="96165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1A1EF1"/>
    <w:multiLevelType w:val="multilevel"/>
    <w:tmpl w:val="86A27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8E2A76"/>
    <w:multiLevelType w:val="multilevel"/>
    <w:tmpl w:val="67989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217B6B"/>
    <w:multiLevelType w:val="multilevel"/>
    <w:tmpl w:val="32B82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6F664F"/>
    <w:multiLevelType w:val="multilevel"/>
    <w:tmpl w:val="5A84D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2208B7"/>
    <w:multiLevelType w:val="multilevel"/>
    <w:tmpl w:val="0C6E1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BD2CCA"/>
    <w:multiLevelType w:val="multilevel"/>
    <w:tmpl w:val="04D6E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043611"/>
    <w:multiLevelType w:val="multilevel"/>
    <w:tmpl w:val="E8687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578F5"/>
    <w:multiLevelType w:val="multilevel"/>
    <w:tmpl w:val="5610F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E821D4"/>
    <w:multiLevelType w:val="multilevel"/>
    <w:tmpl w:val="DAA8E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605C79"/>
    <w:multiLevelType w:val="multilevel"/>
    <w:tmpl w:val="9DA0B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792F18"/>
    <w:multiLevelType w:val="multilevel"/>
    <w:tmpl w:val="F5BA7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0666E3"/>
    <w:multiLevelType w:val="multilevel"/>
    <w:tmpl w:val="B94C3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366EE0"/>
    <w:multiLevelType w:val="multilevel"/>
    <w:tmpl w:val="A6DA8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C81390"/>
    <w:multiLevelType w:val="multilevel"/>
    <w:tmpl w:val="57EA3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294D9F"/>
    <w:multiLevelType w:val="multilevel"/>
    <w:tmpl w:val="405A1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C10AC6"/>
    <w:multiLevelType w:val="multilevel"/>
    <w:tmpl w:val="F77E6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0402C1"/>
    <w:multiLevelType w:val="multilevel"/>
    <w:tmpl w:val="9C560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4E222D"/>
    <w:multiLevelType w:val="multilevel"/>
    <w:tmpl w:val="9E825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E66C42"/>
    <w:multiLevelType w:val="multilevel"/>
    <w:tmpl w:val="CA1C2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F765F46"/>
    <w:multiLevelType w:val="multilevel"/>
    <w:tmpl w:val="94343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E31474"/>
    <w:multiLevelType w:val="multilevel"/>
    <w:tmpl w:val="B7DC0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ED0388"/>
    <w:multiLevelType w:val="multilevel"/>
    <w:tmpl w:val="356AA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2C6274"/>
    <w:multiLevelType w:val="multilevel"/>
    <w:tmpl w:val="7F266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2F071A"/>
    <w:multiLevelType w:val="multilevel"/>
    <w:tmpl w:val="2408C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C257021"/>
    <w:multiLevelType w:val="multilevel"/>
    <w:tmpl w:val="E604B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29284261">
    <w:abstractNumId w:val="22"/>
  </w:num>
  <w:num w:numId="2" w16cid:durableId="889224227">
    <w:abstractNumId w:val="21"/>
  </w:num>
  <w:num w:numId="3" w16cid:durableId="1985694710">
    <w:abstractNumId w:val="5"/>
  </w:num>
  <w:num w:numId="4" w16cid:durableId="453525074">
    <w:abstractNumId w:val="17"/>
  </w:num>
  <w:num w:numId="5" w16cid:durableId="2051492863">
    <w:abstractNumId w:val="17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6" w16cid:durableId="637420490">
    <w:abstractNumId w:val="11"/>
  </w:num>
  <w:num w:numId="7" w16cid:durableId="568461572">
    <w:abstractNumId w:val="24"/>
  </w:num>
  <w:num w:numId="8" w16cid:durableId="834804452">
    <w:abstractNumId w:val="8"/>
  </w:num>
  <w:num w:numId="9" w16cid:durableId="738989558">
    <w:abstractNumId w:val="14"/>
  </w:num>
  <w:num w:numId="10" w16cid:durableId="1392268594">
    <w:abstractNumId w:val="9"/>
  </w:num>
  <w:num w:numId="11" w16cid:durableId="682172844">
    <w:abstractNumId w:val="7"/>
  </w:num>
  <w:num w:numId="12" w16cid:durableId="747463105">
    <w:abstractNumId w:val="3"/>
  </w:num>
  <w:num w:numId="13" w16cid:durableId="1347370924">
    <w:abstractNumId w:val="4"/>
  </w:num>
  <w:num w:numId="14" w16cid:durableId="1552764685">
    <w:abstractNumId w:val="23"/>
  </w:num>
  <w:num w:numId="15" w16cid:durableId="848566923">
    <w:abstractNumId w:val="26"/>
  </w:num>
  <w:num w:numId="16" w16cid:durableId="150097474">
    <w:abstractNumId w:val="1"/>
  </w:num>
  <w:num w:numId="17" w16cid:durableId="2101640905">
    <w:abstractNumId w:val="2"/>
  </w:num>
  <w:num w:numId="18" w16cid:durableId="1925335539">
    <w:abstractNumId w:val="13"/>
  </w:num>
  <w:num w:numId="19" w16cid:durableId="1313681540">
    <w:abstractNumId w:val="10"/>
  </w:num>
  <w:num w:numId="20" w16cid:durableId="1727341711">
    <w:abstractNumId w:val="28"/>
  </w:num>
  <w:num w:numId="21" w16cid:durableId="1320959039">
    <w:abstractNumId w:val="20"/>
  </w:num>
  <w:num w:numId="22" w16cid:durableId="1635983322">
    <w:abstractNumId w:val="25"/>
  </w:num>
  <w:num w:numId="23" w16cid:durableId="1654792588">
    <w:abstractNumId w:val="15"/>
  </w:num>
  <w:num w:numId="24" w16cid:durableId="1411652975">
    <w:abstractNumId w:val="12"/>
  </w:num>
  <w:num w:numId="25" w16cid:durableId="1625501368">
    <w:abstractNumId w:val="19"/>
  </w:num>
  <w:num w:numId="26" w16cid:durableId="521015565">
    <w:abstractNumId w:val="6"/>
  </w:num>
  <w:num w:numId="27" w16cid:durableId="730615869">
    <w:abstractNumId w:val="16"/>
  </w:num>
  <w:num w:numId="28" w16cid:durableId="674917219">
    <w:abstractNumId w:val="0"/>
  </w:num>
  <w:num w:numId="29" w16cid:durableId="1191996051">
    <w:abstractNumId w:val="27"/>
  </w:num>
  <w:num w:numId="30" w16cid:durableId="3755816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yNDU0NTOyNLc0MDJR0lEKTi0uzszPAykwqgUAJUhReywAAAA="/>
  </w:docVars>
  <w:rsids>
    <w:rsidRoot w:val="00517B9B"/>
    <w:rsid w:val="00045CE7"/>
    <w:rsid w:val="000E57ED"/>
    <w:rsid w:val="00270F0B"/>
    <w:rsid w:val="002D26FB"/>
    <w:rsid w:val="002E55CD"/>
    <w:rsid w:val="0049218D"/>
    <w:rsid w:val="00517B9B"/>
    <w:rsid w:val="006750EA"/>
    <w:rsid w:val="007F4858"/>
    <w:rsid w:val="00845A6A"/>
    <w:rsid w:val="00AA201C"/>
    <w:rsid w:val="00B66DBE"/>
    <w:rsid w:val="00D128DB"/>
    <w:rsid w:val="00D21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56BEB7"/>
  <w15:chartTrackingRefBased/>
  <w15:docId w15:val="{CC7FC287-1D15-4BB7-8844-D426C8E7B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7B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7B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B9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7B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7B9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7B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7B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7B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B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B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7B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17B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7B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7B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7B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7B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7B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B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7B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7B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7B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7B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7B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7B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7B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7B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7B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7B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7B9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128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128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527</Words>
  <Characters>9669</Characters>
  <Application>Microsoft Office Word</Application>
  <DocSecurity>0</DocSecurity>
  <Lines>268</Lines>
  <Paragraphs>233</Paragraphs>
  <ScaleCrop>false</ScaleCrop>
  <Company/>
  <LinksUpToDate>false</LinksUpToDate>
  <CharactersWithSpaces>10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y Rose</dc:creator>
  <cp:keywords/>
  <dc:description/>
  <cp:lastModifiedBy>Rudy Rose</cp:lastModifiedBy>
  <cp:revision>10</cp:revision>
  <dcterms:created xsi:type="dcterms:W3CDTF">2025-01-24T17:59:00Z</dcterms:created>
  <dcterms:modified xsi:type="dcterms:W3CDTF">2025-02-05T17:14:00Z</dcterms:modified>
</cp:coreProperties>
</file>